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CFDBB" w14:textId="77777777"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14:paraId="47FEE146" w14:textId="77777777"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18151B51" w14:textId="77777777"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6D50FC15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7CC5A094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44AE49C6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5F23B172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56E39296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737B6020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0484BFDF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775B4C23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62D35B99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3C189E0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7B34FD7D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65735DD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16DD4EC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D8E417E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15E487A8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4C73406D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3AED8CDC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4641B5DA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4520CE4F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61EA558B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5E09E2B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16977BC0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1D1187CD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7B80F7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50B7383C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290F8F1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4F1863A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1FF5357C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5C505C8A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4938E53" w14:textId="77777777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554725AF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6BC7F19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08C668D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257D8B29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6545D3EB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11FB0043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42DFC672" w14:textId="77777777"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1A8E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5908A47F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F4C44-1576-40D2-B25C-CB69E29D3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dministrator</cp:lastModifiedBy>
  <cp:revision>2</cp:revision>
  <cp:lastPrinted>2019-07-09T09:08:00Z</cp:lastPrinted>
  <dcterms:created xsi:type="dcterms:W3CDTF">2022-01-07T17:24:00Z</dcterms:created>
  <dcterms:modified xsi:type="dcterms:W3CDTF">2022-01-07T17:24:00Z</dcterms:modified>
</cp:coreProperties>
</file>